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1C167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orm-inline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E5566C8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D54E2BE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C8B75ED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text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pm_unam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Usernam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/&gt;</w:t>
      </w:r>
    </w:p>
    <w:p w14:paraId="0D37FC50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7D73C3D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72ECC52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orm-button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9614FAA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submit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searchButton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GetRecords()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539F97C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Search      </w:t>
      </w:r>
    </w:p>
    <w:p w14:paraId="7C24E3E2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E474D23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0671142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errorMessag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color: red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D0DC6C7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48F83CE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</w:p>
    <w:p w14:paraId="70C050F0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resPaymentRec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CEDF350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F9BFBBB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h2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irstLastName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h2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E153390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E67F441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hidden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currentUser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/&gt;</w:t>
      </w:r>
    </w:p>
    <w:p w14:paraId="15122C65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hidden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streetNam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/&gt;</w:t>
      </w:r>
    </w:p>
    <w:p w14:paraId="753DDCCE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hidden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pm_hseno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/&gt;</w:t>
      </w:r>
    </w:p>
    <w:p w14:paraId="614CBAED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7AC0C1C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yFilter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E596B3B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displayRecords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padding: 10px;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773A733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3AE2379A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display:non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paymentAmt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37BF440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Payment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55604E8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200700F7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display:non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paymentSuccess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alert alert-success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alert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7BCBE8D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Payment successful!</w:t>
      </w:r>
    </w:p>
    <w:p w14:paraId="2EE6F141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CC20FC5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display:non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paymentFail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alert alert-danger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alert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BE3EB81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Payment failed! Please enter a valid amount!</w:t>
      </w:r>
    </w:p>
    <w:p w14:paraId="21CEA648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FCDD9B9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Amount (RM):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7263F35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4153CC84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orm-inline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6D9ABE2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7A3E554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number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amount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amount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Enter amount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mi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50.00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step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50.00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/&gt;</w:t>
      </w:r>
    </w:p>
    <w:p w14:paraId="55A19464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2C6A81B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form-button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A2BDD3E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137333"/>
          <w:sz w:val="20"/>
          <w:szCs w:val="20"/>
        </w:rPr>
        <w:t>&lt;!-- Button trigger modal --&gt;</w:t>
      </w:r>
    </w:p>
    <w:p w14:paraId="4FD3474C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data-togg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data-target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#modalPayment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7631C27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Enter</w:t>
      </w:r>
    </w:p>
    <w:p w14:paraId="303BF370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6F6DF7D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7E8830B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DF82586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73C44810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C0D8B78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137333"/>
          <w:sz w:val="20"/>
          <w:szCs w:val="20"/>
        </w:rPr>
        <w:t>&lt;!-- Modal --&gt;</w:t>
      </w:r>
    </w:p>
    <w:p w14:paraId="3EAC4599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 fad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Payment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abindex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-1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dialog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aria-labelledby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exampleModalCenterTitl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1F6D19A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-dialog modal-dialog-centered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document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4D3E4AD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-content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FF891B1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-header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DFA3321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-titl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exampleModalLongTitle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Wait!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2884E54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aria-label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231E872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&amp;times;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FAF4809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26B6D65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E50735C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-body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F668F0E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Are you sure you want to enter amount? This action cannot be undone.</w:t>
      </w:r>
    </w:p>
    <w:p w14:paraId="3C8AD597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530E2F7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-footer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F7FE0CB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btn btn-secondary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Cancel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7DF9506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80106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80106">
        <w:rPr>
          <w:rFonts w:ascii="Consolas" w:eastAsia="Times New Roman" w:hAnsi="Consolas" w:cs="Times New Roman"/>
          <w:color w:val="B31412"/>
          <w:sz w:val="20"/>
          <w:szCs w:val="20"/>
        </w:rPr>
        <w:t>"enterAmount()"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Confirm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764F9BF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7CDE3D0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0A96AB7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E6FEB9D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6AEA6B3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453DF180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466987C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80106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80106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EF4B6D9" w14:textId="77777777" w:rsidR="00280106" w:rsidRPr="00280106" w:rsidRDefault="00280106" w:rsidP="00280106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80106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</w:p>
    <w:p w14:paraId="02C80CB0" w14:textId="77777777" w:rsidR="00192F09" w:rsidRDefault="000F4DCE"/>
    <w:sectPr w:rsidR="00192F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DQ1NzE1NjK0MDRW0lEKTi0uzszPAykwrAUAWjtkdiwAAAA="/>
  </w:docVars>
  <w:rsids>
    <w:rsidRoot w:val="00280106"/>
    <w:rsid w:val="000C36FB"/>
    <w:rsid w:val="000F4DCE"/>
    <w:rsid w:val="00280106"/>
    <w:rsid w:val="0051232B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AC6FC"/>
  <w15:chartTrackingRefBased/>
  <w15:docId w15:val="{E6299136-A226-4B17-947D-07345FC1E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7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6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8</Words>
  <Characters>2326</Characters>
  <Application>Microsoft Office Word</Application>
  <DocSecurity>0</DocSecurity>
  <Lines>19</Lines>
  <Paragraphs>5</Paragraphs>
  <ScaleCrop>false</ScaleCrop>
  <Company/>
  <LinksUpToDate>false</LinksUpToDate>
  <CharactersWithSpaces>2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3</cp:revision>
  <dcterms:created xsi:type="dcterms:W3CDTF">2021-06-25T07:59:00Z</dcterms:created>
  <dcterms:modified xsi:type="dcterms:W3CDTF">2021-06-25T08:14:00Z</dcterms:modified>
</cp:coreProperties>
</file>